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D6A74E" w14:textId="030D6126" w:rsidR="00C62C16" w:rsidRDefault="00E445C2" w:rsidP="0007370E">
      <w:pPr>
        <w:pBdr>
          <w:bottom w:val="single" w:sz="4" w:space="1" w:color="auto"/>
        </w:pBd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4E45E6E" wp14:editId="46EE004D">
                <wp:simplePos x="0" y="0"/>
                <wp:positionH relativeFrom="column">
                  <wp:posOffset>4343400</wp:posOffset>
                </wp:positionH>
                <wp:positionV relativeFrom="paragraph">
                  <wp:posOffset>2971800</wp:posOffset>
                </wp:positionV>
                <wp:extent cx="1028700" cy="518160"/>
                <wp:effectExtent l="0" t="0" r="19050" b="1524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8700" cy="5181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C653636" w14:textId="17AD857D" w:rsidR="00F84045" w:rsidRDefault="00E445C2" w:rsidP="00E445C2">
                            <w:pPr>
                              <w:jc w:val="center"/>
                            </w:pPr>
                            <w:r>
                              <w:t>Commission Price Ta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E45E6E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342pt;margin-top:234pt;width:81pt;height:40.8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" fillcolor="white [3201]" strokeweight=".5pt">
                <v:textbox>
                  <w:txbxContent>
                    <w:p w14:paraId="0C653636" w14:textId="17AD857D" w:rsidR="00F84045" w:rsidRDefault="00E445C2" w:rsidP="00E445C2">
                      <w:pPr>
                        <w:jc w:val="center"/>
                      </w:pPr>
                      <w:r>
                        <w:t>Commission Price Table</w:t>
                      </w:r>
                    </w:p>
                  </w:txbxContent>
                </v:textbox>
              </v:shape>
            </w:pict>
          </mc:Fallback>
        </mc:AlternateContent>
      </w:r>
      <w:r w:rsidR="0007370E" w:rsidRPr="00DD4000">
        <w:t xml:space="preserve">Lillie Schoppert – </w:t>
      </w:r>
      <w:r w:rsidR="0007370E">
        <w:t>Site Flowchart</w:t>
      </w:r>
      <w:r w:rsidR="0007370E" w:rsidRPr="00DD4000">
        <w:t>– MDIA 104-10</w:t>
      </w:r>
      <w:r w:rsidR="0007370E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BF55368" wp14:editId="5579A208">
                <wp:simplePos x="0" y="0"/>
                <wp:positionH relativeFrom="column">
                  <wp:posOffset>346364</wp:posOffset>
                </wp:positionH>
                <wp:positionV relativeFrom="paragraph">
                  <wp:posOffset>2971800</wp:posOffset>
                </wp:positionV>
                <wp:extent cx="1028700" cy="262890"/>
                <wp:effectExtent l="0" t="0" r="19050" b="2286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8700" cy="2628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EE60056" w14:textId="796499AE" w:rsidR="00F84045" w:rsidRDefault="00F84045" w:rsidP="00F84045">
                            <w:pPr>
                              <w:jc w:val="center"/>
                            </w:pPr>
                            <w:r>
                              <w:t>Contact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F55368" id="Text Box 16" o:spid="_x0000_s1027" type="#_x0000_t202" style="position:absolute;margin-left:27.25pt;margin-top:234pt;width:81pt;height:20.7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" fillcolor="white [3201]" strokeweight=".5pt">
                <v:textbox>
                  <w:txbxContent>
                    <w:p w14:paraId="0EE60056" w14:textId="796499AE" w:rsidR="00F84045" w:rsidRDefault="00F84045" w:rsidP="00F84045">
                      <w:pPr>
                        <w:jc w:val="center"/>
                      </w:pPr>
                      <w:r>
                        <w:t>Contact Page</w:t>
                      </w:r>
                    </w:p>
                  </w:txbxContent>
                </v:textbox>
              </v:shape>
            </w:pict>
          </mc:Fallback>
        </mc:AlternateContent>
      </w:r>
      <w:r w:rsidR="0007370E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A57370C" wp14:editId="3A34FD8A">
                <wp:simplePos x="0" y="0"/>
                <wp:positionH relativeFrom="column">
                  <wp:posOffset>2175164</wp:posOffset>
                </wp:positionH>
                <wp:positionV relativeFrom="paragraph">
                  <wp:posOffset>2971800</wp:posOffset>
                </wp:positionV>
                <wp:extent cx="1371600" cy="263236"/>
                <wp:effectExtent l="0" t="0" r="19050" b="2286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26323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DFE8639" w14:textId="5C3F20A0" w:rsidR="00F84045" w:rsidRDefault="00F84045" w:rsidP="00F84045">
                            <w:pPr>
                              <w:spacing w:line="240" w:lineRule="auto"/>
                              <w:jc w:val="center"/>
                            </w:pPr>
                            <w:r>
                              <w:t>General Art Gall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57370C" id="Text Box 17" o:spid="_x0000_s1028" type="#_x0000_t202" style="position:absolute;margin-left:171.25pt;margin-top:234pt;width:108pt;height:20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" fillcolor="white [3201]" strokeweight=".5pt">
                <v:textbox>
                  <w:txbxContent>
                    <w:p w14:paraId="3DFE8639" w14:textId="5C3F20A0" w:rsidR="00F84045" w:rsidRDefault="00F84045" w:rsidP="00F84045">
                      <w:pPr>
                        <w:spacing w:line="240" w:lineRule="auto"/>
                        <w:jc w:val="center"/>
                      </w:pPr>
                      <w:r>
                        <w:t>General Art Gallery</w:t>
                      </w:r>
                    </w:p>
                  </w:txbxContent>
                </v:textbox>
              </v:shape>
            </w:pict>
          </mc:Fallback>
        </mc:AlternateContent>
      </w:r>
      <w:r w:rsidR="0007370E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221513E" wp14:editId="77D6B5E7">
                <wp:simplePos x="0" y="0"/>
                <wp:positionH relativeFrom="column">
                  <wp:posOffset>2860964</wp:posOffset>
                </wp:positionH>
                <wp:positionV relativeFrom="paragraph">
                  <wp:posOffset>4003963</wp:posOffset>
                </wp:positionV>
                <wp:extent cx="1143000" cy="851535"/>
                <wp:effectExtent l="0" t="0" r="19050" b="24765"/>
                <wp:wrapNone/>
                <wp:docPr id="20" name="Rectangle: Rounded Corners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851535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3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BCDBB7A" id="Rectangle: Rounded Corners 20" o:spid="_x0000_s1026" style="position:absolute;margin-left:225.25pt;margin-top:315.25pt;width:90pt;height:67.0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" fillcolor="#65a0d7 [3032]" strokecolor="#5b9bd5 [3208]" strokeweight=".5pt">
                <v:fill color2="#5898d4 [3176]" rotate="t" colors="0 #71a6db;.5 #559bdb;1 #438ac9" focus="100%" type="gradient">
                  <o:fill v:ext="view" type="gradientUnscaled"/>
                </v:fill>
                <v:stroke joinstyle="miter"/>
              </v:roundrect>
            </w:pict>
          </mc:Fallback>
        </mc:AlternateContent>
      </w:r>
      <w:r w:rsidR="0007370E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DC75DB0" wp14:editId="61AEE6ED">
                <wp:simplePos x="0" y="0"/>
                <wp:positionH relativeFrom="column">
                  <wp:posOffset>2971800</wp:posOffset>
                </wp:positionH>
                <wp:positionV relativeFrom="paragraph">
                  <wp:posOffset>4232564</wp:posOffset>
                </wp:positionV>
                <wp:extent cx="914400" cy="276860"/>
                <wp:effectExtent l="0" t="0" r="19050" b="2794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768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B890EF3" w14:textId="1521EEA7" w:rsidR="00F84045" w:rsidRDefault="00F84045">
                            <w:r>
                              <w:t>Breakdow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C75DB0" id="Text Box 31" o:spid="_x0000_s1029" type="#_x0000_t202" style="position:absolute;margin-left:234pt;margin-top:333.25pt;width:1in;height:21.8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" fillcolor="white [3201]" strokeweight=".5pt">
                <v:textbox>
                  <w:txbxContent>
                    <w:p w14:paraId="4B890EF3" w14:textId="1521EEA7" w:rsidR="00F84045" w:rsidRDefault="00F84045">
                      <w:r>
                        <w:t>Breakdowns</w:t>
                      </w:r>
                    </w:p>
                  </w:txbxContent>
                </v:textbox>
              </v:shape>
            </w:pict>
          </mc:Fallback>
        </mc:AlternateContent>
      </w:r>
      <w:r w:rsidR="0007370E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F6A47E4" wp14:editId="6FEF792D">
                <wp:simplePos x="0" y="0"/>
                <wp:positionH relativeFrom="column">
                  <wp:posOffset>1662545</wp:posOffset>
                </wp:positionH>
                <wp:positionV relativeFrom="paragraph">
                  <wp:posOffset>4232563</wp:posOffset>
                </wp:positionV>
                <wp:extent cx="914400" cy="277091"/>
                <wp:effectExtent l="0" t="0" r="19050" b="2794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7709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F2E037" w14:textId="6392988D" w:rsidR="00F84045" w:rsidRDefault="00E445C2">
                            <w:r>
                              <w:t>Comic Pag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6A47E4" id="Text Box 30" o:spid="_x0000_s1030" type="#_x0000_t202" style="position:absolute;margin-left:130.9pt;margin-top:333.25pt;width:1in;height:21.8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" fillcolor="white [3201]" strokeweight=".5pt">
                <v:textbox>
                  <w:txbxContent>
                    <w:p w14:paraId="57F2E037" w14:textId="6392988D" w:rsidR="00F84045" w:rsidRDefault="00E445C2">
                      <w:r>
                        <w:t>Comic Pages</w:t>
                      </w:r>
                    </w:p>
                  </w:txbxContent>
                </v:textbox>
              </v:shape>
            </w:pict>
          </mc:Fallback>
        </mc:AlternateContent>
      </w:r>
      <w:r w:rsidR="0007370E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0AC9FBE" wp14:editId="32D2346B">
                <wp:simplePos x="0" y="0"/>
                <wp:positionH relativeFrom="column">
                  <wp:posOffset>1600200</wp:posOffset>
                </wp:positionH>
                <wp:positionV relativeFrom="paragraph">
                  <wp:posOffset>4003964</wp:posOffset>
                </wp:positionV>
                <wp:extent cx="1028700" cy="852054"/>
                <wp:effectExtent l="0" t="0" r="19050" b="24765"/>
                <wp:wrapNone/>
                <wp:docPr id="19" name="Rectangle: Rounded Corner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8700" cy="852054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3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AABA950" id="Rectangle: Rounded Corners 19" o:spid="_x0000_s1026" style="position:absolute;margin-left:126pt;margin-top:315.25pt;width:81pt;height:67.1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" fillcolor="#65a0d7 [3032]" strokecolor="#5b9bd5 [3208]" strokeweight=".5pt">
                <v:fill color2="#5898d4 [3176]" rotate="t" colors="0 #71a6db;.5 #559bdb;1 #438ac9" focus="100%" type="gradient">
                  <o:fill v:ext="view" type="gradientUnscaled"/>
                </v:fill>
                <v:stroke joinstyle="miter"/>
              </v:roundrect>
            </w:pict>
          </mc:Fallback>
        </mc:AlternateContent>
      </w:r>
      <w:r w:rsidR="00F84045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FE307EA" wp14:editId="1334A7DA">
                <wp:simplePos x="0" y="0"/>
                <wp:positionH relativeFrom="column">
                  <wp:posOffset>2175164</wp:posOffset>
                </wp:positionH>
                <wp:positionV relativeFrom="paragraph">
                  <wp:posOffset>1028642</wp:posOffset>
                </wp:positionV>
                <wp:extent cx="1714500" cy="464127"/>
                <wp:effectExtent l="0" t="0" r="19050" b="1270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4500" cy="46412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61EBE9D" w14:textId="4EC43D29" w:rsidR="00F84045" w:rsidRPr="00F84045" w:rsidRDefault="00F84045" w:rsidP="00F84045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  <w:r w:rsidRPr="00F84045">
                              <w:rPr>
                                <w:sz w:val="44"/>
                                <w:szCs w:val="44"/>
                              </w:rPr>
                              <w:t>Home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E307EA" id="Text Box 14" o:spid="_x0000_s1031" type="#_x0000_t202" style="position:absolute;margin-left:171.25pt;margin-top:81pt;width:135pt;height:36.5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" fillcolor="white [3201]" strokeweight=".5pt">
                <v:textbox>
                  <w:txbxContent>
                    <w:p w14:paraId="761EBE9D" w14:textId="4EC43D29" w:rsidR="00F84045" w:rsidRPr="00F84045" w:rsidRDefault="00F84045" w:rsidP="00F84045">
                      <w:pPr>
                        <w:jc w:val="center"/>
                        <w:rPr>
                          <w:sz w:val="44"/>
                          <w:szCs w:val="44"/>
                        </w:rPr>
                      </w:pPr>
                      <w:r w:rsidRPr="00F84045">
                        <w:rPr>
                          <w:sz w:val="44"/>
                          <w:szCs w:val="44"/>
                        </w:rPr>
                        <w:t>Home Page</w:t>
                      </w:r>
                    </w:p>
                  </w:txbxContent>
                </v:textbox>
              </v:shape>
            </w:pict>
          </mc:Fallback>
        </mc:AlternateContent>
      </w:r>
      <w:r w:rsidR="00F84045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DB805C6" wp14:editId="400FB063">
                <wp:simplePos x="0" y="0"/>
                <wp:positionH relativeFrom="column">
                  <wp:posOffset>3200400</wp:posOffset>
                </wp:positionH>
                <wp:positionV relativeFrom="paragraph">
                  <wp:posOffset>3714750</wp:posOffset>
                </wp:positionV>
                <wp:extent cx="228600" cy="228600"/>
                <wp:effectExtent l="38100" t="38100" r="57150" b="57150"/>
                <wp:wrapNone/>
                <wp:docPr id="27" name="Connector: Curved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" cy="228600"/>
                        </a:xfrm>
                        <a:prstGeom prst="curvedConnector3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71B9710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27" o:spid="_x0000_s1026" type="#_x0000_t38" style="position:absolute;margin-left:252pt;margin-top:292.5pt;width:18pt;height:18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" adj="10800" strokecolor="#4472c4 [3204]" strokeweight=".5pt">
                <v:stroke startarrow="block" endarrow="block" joinstyle="miter"/>
              </v:shape>
            </w:pict>
          </mc:Fallback>
        </mc:AlternateContent>
      </w:r>
      <w:r w:rsidR="00F84045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DB16144" wp14:editId="78C75BE7">
                <wp:simplePos x="0" y="0"/>
                <wp:positionH relativeFrom="column">
                  <wp:posOffset>2286000</wp:posOffset>
                </wp:positionH>
                <wp:positionV relativeFrom="paragraph">
                  <wp:posOffset>3714115</wp:posOffset>
                </wp:positionV>
                <wp:extent cx="220980" cy="228600"/>
                <wp:effectExtent l="38100" t="38100" r="45720" b="76200"/>
                <wp:wrapNone/>
                <wp:docPr id="28" name="Connector: Curved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0980" cy="228600"/>
                        </a:xfrm>
                        <a:prstGeom prst="curvedConnector3">
                          <a:avLst>
                            <a:gd name="adj1" fmla="val 43333"/>
                          </a:avLst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FC71CA" id="Connector: Curved 28" o:spid="_x0000_s1026" type="#_x0000_t38" style="position:absolute;margin-left:180pt;margin-top:292.45pt;width:17.4pt;height:18pt;flip:x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" adj="9360" strokecolor="#4472c4 [3204]" strokeweight=".5pt">
                <v:stroke startarrow="block" endarrow="block" joinstyle="miter"/>
              </v:shape>
            </w:pict>
          </mc:Fallback>
        </mc:AlternateContent>
      </w:r>
      <w:bookmarkStart w:id="0" w:name="_GoBack"/>
      <w:bookmarkEnd w:id="0"/>
      <w:r w:rsidR="00F84045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193096C" wp14:editId="33549698">
                <wp:simplePos x="0" y="0"/>
                <wp:positionH relativeFrom="column">
                  <wp:posOffset>1493520</wp:posOffset>
                </wp:positionH>
                <wp:positionV relativeFrom="paragraph">
                  <wp:posOffset>2175510</wp:posOffset>
                </wp:positionV>
                <wp:extent cx="220980" cy="228600"/>
                <wp:effectExtent l="38100" t="38100" r="45720" b="76200"/>
                <wp:wrapNone/>
                <wp:docPr id="11" name="Connector: Curve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0980" cy="228600"/>
                        </a:xfrm>
                        <a:prstGeom prst="curvedConnector3">
                          <a:avLst>
                            <a:gd name="adj1" fmla="val 43333"/>
                          </a:avLst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C1232D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11" o:spid="_x0000_s1026" type="#_x0000_t38" style="position:absolute;margin-left:117.6pt;margin-top:171.3pt;width:17.4pt;height:18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" adj="9360" strokecolor="#4472c4 [3204]" strokeweight=".5pt">
                <v:stroke startarrow="block" endarrow="block" joinstyle="miter"/>
              </v:shape>
            </w:pict>
          </mc:Fallback>
        </mc:AlternateContent>
      </w:r>
      <w:r w:rsidR="00F84045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D8A84AB" wp14:editId="6D5FF870">
                <wp:simplePos x="0" y="0"/>
                <wp:positionH relativeFrom="column">
                  <wp:posOffset>2857500</wp:posOffset>
                </wp:positionH>
                <wp:positionV relativeFrom="paragraph">
                  <wp:posOffset>2171700</wp:posOffset>
                </wp:positionV>
                <wp:extent cx="0" cy="228600"/>
                <wp:effectExtent l="76200" t="38100" r="57150" b="57150"/>
                <wp:wrapNone/>
                <wp:docPr id="10" name="Connector: Curved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curvedConnector3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7D27D91" id="Connector: Curved 10" o:spid="_x0000_s1026" type="#_x0000_t38" style="position:absolute;margin-left:225pt;margin-top:171pt;width:0;height:18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" adj="10800" strokecolor="#4472c4 [3204]" strokeweight=".5pt">
                <v:stroke startarrow="block" endarrow="block" joinstyle="miter"/>
              </v:shape>
            </w:pict>
          </mc:Fallback>
        </mc:AlternateContent>
      </w:r>
      <w:r w:rsidR="00F84045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2D8F8F8" wp14:editId="58D6FBD3">
                <wp:simplePos x="0" y="0"/>
                <wp:positionH relativeFrom="column">
                  <wp:posOffset>4114800</wp:posOffset>
                </wp:positionH>
                <wp:positionV relativeFrom="paragraph">
                  <wp:posOffset>2171700</wp:posOffset>
                </wp:positionV>
                <wp:extent cx="228600" cy="228600"/>
                <wp:effectExtent l="38100" t="38100" r="57150" b="57150"/>
                <wp:wrapNone/>
                <wp:docPr id="8" name="Connector: Curved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" cy="228600"/>
                        </a:xfrm>
                        <a:prstGeom prst="curvedConnector3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C40C6B7" id="Connector: Curved 8" o:spid="_x0000_s1026" type="#_x0000_t38" style="position:absolute;margin-left:324pt;margin-top:171pt;width:18pt;height:18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" adj="10800" strokecolor="#4472c4 [3204]" strokeweight=".5pt">
                <v:stroke startarrow="block" endarrow="block" joinstyle="miter"/>
              </v:shape>
            </w:pict>
          </mc:Fallback>
        </mc:AlternateContent>
      </w:r>
      <w:r w:rsidR="00F84045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3AD75FF" wp14:editId="0FACA0E8">
                <wp:simplePos x="0" y="0"/>
                <wp:positionH relativeFrom="column">
                  <wp:posOffset>4000500</wp:posOffset>
                </wp:positionH>
                <wp:positionV relativeFrom="paragraph">
                  <wp:posOffset>2514600</wp:posOffset>
                </wp:positionV>
                <wp:extent cx="1600200" cy="1143000"/>
                <wp:effectExtent l="0" t="0" r="19050" b="19050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11430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ADD4509" id="Rectangle: Rounded Corners 5" o:spid="_x0000_s1026" style="position:absolute;margin-left:315pt;margin-top:198pt;width:126pt;height:90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" fillcolor="#4472c4 [3204]" strokecolor="#1f3763 [1604]" strokeweight="1pt">
                <v:stroke joinstyle="miter"/>
              </v:roundrect>
            </w:pict>
          </mc:Fallback>
        </mc:AlternateContent>
      </w:r>
      <w:r w:rsidR="00F84045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15ED53D" wp14:editId="6CA5AA56">
                <wp:simplePos x="0" y="0"/>
                <wp:positionH relativeFrom="column">
                  <wp:posOffset>2057400</wp:posOffset>
                </wp:positionH>
                <wp:positionV relativeFrom="paragraph">
                  <wp:posOffset>2514600</wp:posOffset>
                </wp:positionV>
                <wp:extent cx="1600200" cy="1143000"/>
                <wp:effectExtent l="0" t="0" r="19050" b="19050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11430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3ED199D" id="Rectangle: Rounded Corners 4" o:spid="_x0000_s1026" style="position:absolute;margin-left:162pt;margin-top:198pt;width:126pt;height:90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" fillcolor="#4472c4 [3204]" strokecolor="#1f3763 [1604]" strokeweight="1pt">
                <v:stroke joinstyle="miter"/>
              </v:roundrect>
            </w:pict>
          </mc:Fallback>
        </mc:AlternateContent>
      </w:r>
      <w:r w:rsidR="00F84045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01EC77D" wp14:editId="2A849F14">
                <wp:simplePos x="0" y="0"/>
                <wp:positionH relativeFrom="column">
                  <wp:posOffset>114300</wp:posOffset>
                </wp:positionH>
                <wp:positionV relativeFrom="paragraph">
                  <wp:posOffset>2514600</wp:posOffset>
                </wp:positionV>
                <wp:extent cx="1600200" cy="1143000"/>
                <wp:effectExtent l="0" t="0" r="19050" b="1905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11430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8DD3C7D" id="Rectangle: Rounded Corners 2" o:spid="_x0000_s1026" style="position:absolute;margin-left:9pt;margin-top:198pt;width:126pt;height:90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" fillcolor="#4472c4 [3204]" strokecolor="#1f3763 [1604]" strokeweight="1pt">
                <v:stroke joinstyle="miter"/>
              </v:roundrect>
            </w:pict>
          </mc:Fallback>
        </mc:AlternateContent>
      </w:r>
      <w:r w:rsidR="00F84045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54904C" wp14:editId="1FD19498">
                <wp:simplePos x="0" y="0"/>
                <wp:positionH relativeFrom="column">
                  <wp:posOffset>1371600</wp:posOffset>
                </wp:positionH>
                <wp:positionV relativeFrom="paragraph">
                  <wp:posOffset>571500</wp:posOffset>
                </wp:positionV>
                <wp:extent cx="3200400" cy="1485900"/>
                <wp:effectExtent l="0" t="0" r="19050" b="19050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1485900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61A0630" id="Rectangle: Rounded Corners 1" o:spid="_x0000_s1026" style="position:absolute;margin-left:108pt;margin-top:45pt;width:252pt;height:11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" fillcolor="#91bce3 [2168]" strokecolor="#5b9bd5 [3208]" strokeweight=".5pt">
                <v:fill color2="#7aaddd [2616]" rotate="t" colors="0 #b1cbe9;.5 #a3c1e5;1 #92b9e4" focus="100%" type="gradient">
                  <o:fill v:ext="view" type="gradientUnscaled"/>
                </v:fill>
                <v:stroke joinstyle="miter"/>
              </v:roundrect>
            </w:pict>
          </mc:Fallback>
        </mc:AlternateContent>
      </w:r>
    </w:p>
    <w:sectPr w:rsidR="00C62C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MTKwNDMxtTA3NjRS0lEKTi0uzszPAykwqgUAMIyeDCwAAAA="/>
  </w:docVars>
  <w:rsids>
    <w:rsidRoot w:val="00F84045"/>
    <w:rsid w:val="0007370E"/>
    <w:rsid w:val="0022480D"/>
    <w:rsid w:val="00304BF2"/>
    <w:rsid w:val="00732124"/>
    <w:rsid w:val="00DD521D"/>
    <w:rsid w:val="00DF6418"/>
    <w:rsid w:val="00E445C2"/>
    <w:rsid w:val="00F84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059E0"/>
  <w15:chartTrackingRefBased/>
  <w15:docId w15:val="{CBF8F728-0118-4FE7-93E3-B8AD8E1F6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737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9FB780-E7C8-4598-A37D-9AD10975C1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9</Words>
  <Characters>5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lie Schoppert</dc:creator>
  <cp:keywords/>
  <dc:description/>
  <cp:lastModifiedBy>Lillie Schoppert</cp:lastModifiedBy>
  <cp:revision>4</cp:revision>
  <dcterms:created xsi:type="dcterms:W3CDTF">2020-03-18T21:54:00Z</dcterms:created>
  <dcterms:modified xsi:type="dcterms:W3CDTF">2020-03-22T01:04:00Z</dcterms:modified>
</cp:coreProperties>
</file>